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X3fec8f2b67938a52c83c58977928131ca3785eb"/>
    <w:p>
      <w:pPr>
        <w:pStyle w:val="Heading1"/>
      </w:pPr>
      <w:r>
        <w:t xml:space="preserve">Internship Application Letter for Marine Engineer Position</w:t>
      </w:r>
    </w:p>
    <w:bookmarkEnd w:id="20"/>
    <w:p>
      <w:pPr>
        <w:pStyle w:val="FirstParagraph"/>
      </w:pPr>
      <w:r>
        <w:t xml:space="preserve">Mr. Aung Myint</w:t>
      </w:r>
      <w:r>
        <w:br/>
      </w:r>
      <w:r>
        <w:t xml:space="preserve">Hiring Manager</w:t>
      </w:r>
      <w:r>
        <w:br/>
      </w:r>
      <w:r>
        <w:t xml:space="preserve">Yangon Maritime Services Ltd.</w:t>
      </w:r>
      <w:r>
        <w:br/>
      </w:r>
      <w:r>
        <w:t xml:space="preserve">55-60 River Road, Botahtaung Township,</w:t>
      </w:r>
      <w:r>
        <w:br/>
      </w:r>
      <w:r>
        <w:t xml:space="preserve">Yangon, Myanmar</w:t>
      </w:r>
    </w:p>
    <w:p>
      <w:pPr>
        <w:pStyle w:val="BodyText"/>
      </w:pPr>
      <w:r>
        <w:t xml:space="preserve">October 26, 2023</w:t>
      </w:r>
    </w:p>
    <w:bookmarkStart w:id="21" w:name="X49e1129e567169b3e904b141ab38b68b50e82c8"/>
    <w:p>
      <w:pPr>
        <w:pStyle w:val="Heading1"/>
      </w:pPr>
      <w:r>
        <w:t xml:space="preserve">Subject: Application for Marine Engineering Internship at Yangon Maritime Services Ltd.</w:t>
      </w:r>
    </w:p>
    <w:p>
      <w:pPr>
        <w:pStyle w:val="FirstParagraph"/>
      </w:pPr>
      <w:r>
        <w:t xml:space="preserve">Dear Mr. Aung Myint,</w:t>
      </w:r>
    </w:p>
    <w:p>
      <w:pPr>
        <w:pStyle w:val="BodyText"/>
      </w:pPr>
      <w:r>
        <w:t xml:space="preserve">I am writing this Internship Application Letter to express my enthusiastic interest in the Marine Engineer Internship position at Yangon Maritime Services Ltd., as advertised on the Myanmar Port Authority website. As a final-year Bachelor of Engineering student specializing in Marine Engineering at the Institute of Marine Technology (Yangon), I have developed a profound passion for maritime operations, ship maintenance systems, and sustainable port development—particularly within the dynamic context of Myanmar Yangon. This internship opportunity represents a pivotal step in my professional journey, aligning perfectly with my academic training and aspirations to contribute to Myanmar's growing maritime sector.</w:t>
      </w:r>
    </w:p>
    <w:p>
      <w:pPr>
        <w:pStyle w:val="BodyText"/>
      </w:pPr>
      <w:r>
        <w:t xml:space="preserve">My academic curriculum at the Institute of Marine Technology has provided me with rigorous theoretical and practical exposure to marine propulsion systems, naval architecture, ship stability calculations, and international maritime regulations. I have consistently maintained a 3.8/4.0 GPA while completing specialized coursework in Diesel Engine Maintenance, Fluid Mechanics, and Marine Electrical Systems. Most significantly, I recently completed a semester-long project analyzing the efficiency of auxiliary engines in Yangon's port vessels—a study directly relevant to your company's operations at Myanmar Yangon's bustling riverfront terminals. This project required me to collaborate with local shipyards and utilize industry-standard software like NAPA and AutoCAD Marine, yielding recommendations that could reduce fuel consumption by up to 12% for smaller cargo vessels operating in the Ayeyarwady River basin.</w:t>
      </w:r>
    </w:p>
    <w:p>
      <w:pPr>
        <w:pStyle w:val="BodyText"/>
      </w:pPr>
      <w:r>
        <w:t xml:space="preserve">What particularly excites me about this internship is the unique opportunity to apply my knowledge within Myanmar Yangon's strategic maritime environment. As a city where over 70% of Myanmar's international trade passes through its ports, Yangon represents a critical hub for regional shipping corridors connecting Southeast Asia with India and China. I am deeply motivated by the vision of modernizing this sector while preserving the ecological integrity of the Yangtze River estuary—a concern that resonates with Yangon Maritime Services Ltd.'s recent initiatives in green port technologies. During my community service project at Thanlyin Port, I assisted in developing a waste management protocol for vessels, which earned commendation from the Myanmar Marine Department. This experience solidified my commitment to contributing to sustainable maritime practices within Myanmar Yangon.</w:t>
      </w:r>
    </w:p>
    <w:p>
      <w:pPr>
        <w:pStyle w:val="BodyText"/>
      </w:pPr>
      <w:r>
        <w:t xml:space="preserve">I am equally drawn to your company's reputation for nurturing future engineering talent through hands-on mentorship. In my previous internship at Mawlamyine Shipyard, I operated under a senior marine engineer who emphasized the importance of meticulous engine room log maintenance—a practice I now implement religiously in all my academic projects. I have also completed certifications in Basic Safety Training (BST) and Advanced Fire Fighting, ensuring I meet all safety protocols required for work on vessels operating from Myanmar Yangon's port facilities. My fluency in English (IELTS 7.5) and basic Burmese enables seamless communication with both international crews and local maritime authorities, a vital skill for effective collaboration within Yangon's multicultural shipping environment.</w:t>
      </w:r>
    </w:p>
    <w:p>
      <w:pPr>
        <w:pStyle w:val="BodyText"/>
      </w:pPr>
      <w:r>
        <w:t xml:space="preserve">My technical competencies extend beyond classroom learning to practical applications I have pursued independently. I developed a predictive maintenance model for propeller shaft alignment using Arduino sensors—a project that earned me the "Innovation in Marine Engineering" award at the 2023 Yangon University of Technology Symposium. This experience taught me to identify mechanical anomalies before they escalate, directly supporting the preventive maintenance culture valued by companies like yours. Furthermore, my volunteer work with Myanmar's Sea Turtle Conservation Project involved designing and deploying a non-invasive vessel speed monitoring system to protect marine life near Yangon's coastal zones—proving my ability to integrate engineering solutions with environmental stewardship.</w:t>
      </w:r>
    </w:p>
    <w:p>
      <w:pPr>
        <w:pStyle w:val="BodyText"/>
      </w:pPr>
      <w:r>
        <w:t xml:space="preserve">What sets me apart is my deep cultural understanding of maritime communities in Myanmar Yangon. Growing up near the Port of Hinthada, I witnessed firsthand how vessel maintenance schedules impact local fishing families and port economies. This personal connection drives my commitment to becoming not just a Marine Engineer, but an engineer who serves both technological advancement and community welfare. I have closely followed your company's recent expansion into LNG-powered ferry services at Myanmar Yangon's new passenger terminal—a development that aligns with my research on alternative marine fuels in Southeast Asian contexts.</w:t>
      </w:r>
    </w:p>
    <w:p>
      <w:pPr>
        <w:pStyle w:val="BodyText"/>
      </w:pPr>
      <w:r>
        <w:t xml:space="preserve">I am eager to contribute to your team by supporting engine room operations, assisting in vessel inspections, and participating in safety drills under the guidance of your senior engineers. My goal is to master practical skills such as main engine overhauls, boiler maintenance, and compliance with SOLAS regulations while learning from Yangon Maritime Services Ltd.'s industry leadership. I am confident that my technical foundation, cultural awareness of Myanmar Yangon's maritime ecosystem, and proactive approach would make me a valuable asset during this Internship Application Letter period.</w:t>
      </w:r>
    </w:p>
    <w:p>
      <w:pPr>
        <w:pStyle w:val="BodyText"/>
      </w:pPr>
      <w:r>
        <w:t xml:space="preserve">Thank you for considering my application. I have attached my resume detailing academic projects and certifications for your review. I welcome the opportunity to discuss how my skills in marine systems analysis and dedication to Myanmar's maritime development can benefit Yangon Maritime Services Ltd. Please contact me at +95 9 777 12345 or john.doe@imt.edu.mm to arrange an interview at your earliest convenience.</w:t>
      </w:r>
    </w:p>
    <w:p>
      <w:pPr>
        <w:pStyle w:val="BodyText"/>
      </w:pPr>
      <w:r>
        <w:t xml:space="preserve">Sincerely,</w:t>
      </w:r>
    </w:p>
    <w:p>
      <w:pPr>
        <w:pStyle w:val="BodyText"/>
      </w:pPr>
      <w:r>
        <w:t xml:space="preserve">John Doe</w:t>
      </w:r>
    </w:p>
    <w:p>
      <w:pPr>
        <w:pStyle w:val="BodyText"/>
      </w:pPr>
      <w:r>
        <w:t xml:space="preserve">Bachelor of Marine Engineering Candidate</w:t>
      </w:r>
    </w:p>
    <w:p>
      <w:pPr>
        <w:pStyle w:val="BodyText"/>
      </w:pPr>
      <w:r>
        <w:t xml:space="preserve">Institute of Marine Technology, Yangon</w:t>
      </w:r>
    </w:p>
    <w:p>
      <w:pPr>
        <w:pStyle w:val="BodyText"/>
      </w:pPr>
      <w:r>
        <w:t xml:space="preserve">+95 9 777 12345 | john.doe@imt.edu.mm</w:t>
      </w:r>
    </w:p>
    <w:p>
      <w:pPr>
        <w:pStyle w:val="BodyText"/>
      </w:pPr>
      <w:r>
        <w:t xml:space="preserve">Note: This Internship Application Letter exceeds 850 words, specifically tailored to emphasize the Marine Engineer role within Myanmar Yangon's maritime industry context as reques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15T06:44:51Z</dcterms:created>
  <dcterms:modified xsi:type="dcterms:W3CDTF">2026-07-15T06:44:51Z</dcterms:modified>
</cp:coreProperties>
</file>

<file path=docProps/custom.xml><?xml version="1.0" encoding="utf-8"?>
<Properties xmlns="http://schemas.openxmlformats.org/officeDocument/2006/custom-properties" xmlns:vt="http://schemas.openxmlformats.org/officeDocument/2006/docPropsVTypes"/>
</file>